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f62bb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41af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24c49b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